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E0D02" w14:textId="28C43CB0" w:rsidR="00037DC1" w:rsidRPr="00B873D9" w:rsidRDefault="00037DC1" w:rsidP="00037DC1">
      <w:pPr>
        <w:spacing w:after="0" w:line="240" w:lineRule="auto"/>
        <w:rPr>
          <w:rFonts w:ascii="Times New Roman" w:hAnsi="Times New Roman" w:cs="Times New Roman"/>
        </w:rPr>
      </w:pPr>
      <w:r w:rsidRPr="00B873D9">
        <w:rPr>
          <w:rFonts w:ascii="Times New Roman" w:hAnsi="Times New Roman" w:cs="Times New Roman"/>
        </w:rPr>
        <w:t>Załącznik</w:t>
      </w:r>
      <w:r w:rsidR="00107DBF">
        <w:rPr>
          <w:rFonts w:ascii="Times New Roman" w:hAnsi="Times New Roman" w:cs="Times New Roman"/>
        </w:rPr>
        <w:t xml:space="preserve"> </w:t>
      </w:r>
      <w:r w:rsidRPr="00B873D9">
        <w:rPr>
          <w:rFonts w:ascii="Times New Roman" w:hAnsi="Times New Roman" w:cs="Times New Roman"/>
        </w:rPr>
        <w:t>B.</w:t>
      </w:r>
      <w:r>
        <w:rPr>
          <w:rFonts w:ascii="Times New Roman" w:hAnsi="Times New Roman" w:cs="Times New Roman"/>
        </w:rPr>
        <w:t>140</w:t>
      </w:r>
      <w:r w:rsidRPr="00B873D9">
        <w:rPr>
          <w:rFonts w:ascii="Times New Roman" w:hAnsi="Times New Roman" w:cs="Times New Roman"/>
        </w:rPr>
        <w:t>.</w:t>
      </w:r>
    </w:p>
    <w:p w14:paraId="3325B2E9" w14:textId="77777777" w:rsidR="00037DC1" w:rsidRPr="00B873D9" w:rsidRDefault="00037DC1" w:rsidP="00037DC1">
      <w:pPr>
        <w:spacing w:after="0" w:line="240" w:lineRule="auto"/>
        <w:rPr>
          <w:rFonts w:ascii="Times New Roman" w:hAnsi="Times New Roman" w:cs="Times New Roman"/>
        </w:rPr>
      </w:pPr>
    </w:p>
    <w:p w14:paraId="42F5C558" w14:textId="392D2814" w:rsidR="006A4049" w:rsidRPr="00037DC1" w:rsidRDefault="006A4049" w:rsidP="00037DC1">
      <w:pPr>
        <w:spacing w:after="24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</w:pPr>
      <w:r w:rsidRPr="00037DC1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LECZENIE</w:t>
      </w:r>
      <w:r w:rsidR="00107DB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082C26" w:rsidRPr="00037DC1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WSPOMAGAJĄCE</w:t>
      </w:r>
      <w:r w:rsidR="00107DB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082C26" w:rsidRPr="00037DC1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ZABURZEŃ</w:t>
      </w:r>
      <w:r w:rsidR="00107DB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082C26" w:rsidRPr="00037DC1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CYKLU</w:t>
      </w:r>
      <w:r w:rsidR="00107DB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082C26" w:rsidRPr="00037DC1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MOCZNIKOWEGO</w:t>
      </w:r>
      <w:r w:rsidR="00107DB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F5037D" w:rsidRPr="00037DC1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(ICD-10:</w:t>
      </w:r>
      <w:r w:rsidR="00107DB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F5037D" w:rsidRPr="00037DC1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E72.2)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5665"/>
        <w:gridCol w:w="4111"/>
        <w:gridCol w:w="5612"/>
      </w:tblGrid>
      <w:tr w:rsidR="006A4049" w14:paraId="292E1330" w14:textId="77777777" w:rsidTr="00037DC1">
        <w:trPr>
          <w:trHeight w:val="567"/>
        </w:trPr>
        <w:tc>
          <w:tcPr>
            <w:tcW w:w="15388" w:type="dxa"/>
            <w:gridSpan w:val="3"/>
            <w:vAlign w:val="center"/>
          </w:tcPr>
          <w:p w14:paraId="6A3C5FA4" w14:textId="561FF295" w:rsidR="006A4049" w:rsidRPr="006A4049" w:rsidRDefault="006A4049" w:rsidP="00037DC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AKRES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ŚWIADCZENIA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WARANTOWANEGO</w:t>
            </w:r>
          </w:p>
        </w:tc>
      </w:tr>
      <w:tr w:rsidR="006A4049" w14:paraId="08F6FE45" w14:textId="77777777" w:rsidTr="00107DBF">
        <w:trPr>
          <w:trHeight w:val="567"/>
        </w:trPr>
        <w:tc>
          <w:tcPr>
            <w:tcW w:w="5665" w:type="dxa"/>
            <w:vAlign w:val="center"/>
          </w:tcPr>
          <w:p w14:paraId="67A2CE89" w14:textId="0DEBAC1B" w:rsidR="006A4049" w:rsidRDefault="006A4049" w:rsidP="00037DC1">
            <w:pPr>
              <w:spacing w:after="0" w:line="240" w:lineRule="auto"/>
              <w:jc w:val="center"/>
            </w:pP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ŚWIADCZENIOBIORCY</w:t>
            </w:r>
          </w:p>
        </w:tc>
        <w:tc>
          <w:tcPr>
            <w:tcW w:w="4111" w:type="dxa"/>
            <w:vAlign w:val="center"/>
          </w:tcPr>
          <w:p w14:paraId="6BDA3D27" w14:textId="72351C2E" w:rsidR="006A4049" w:rsidRPr="006A4049" w:rsidRDefault="006A4049" w:rsidP="00037DC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CHEMAT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AWKOWANIA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LEKÓW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br/>
            </w: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GRAMIE</w:t>
            </w:r>
          </w:p>
        </w:tc>
        <w:tc>
          <w:tcPr>
            <w:tcW w:w="5612" w:type="dxa"/>
            <w:vAlign w:val="center"/>
          </w:tcPr>
          <w:p w14:paraId="2E68E3C6" w14:textId="0F134B1C" w:rsidR="006A4049" w:rsidRPr="006A4049" w:rsidRDefault="006A4049" w:rsidP="00037DC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ADANIA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IAGNOSTYCZNE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WYKONYWANE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br/>
            </w: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AMACH</w:t>
            </w:r>
            <w:r w:rsidR="00107DBF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394CD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GRAMU</w:t>
            </w:r>
          </w:p>
        </w:tc>
      </w:tr>
      <w:tr w:rsidR="006A4049" w14:paraId="495CC1E9" w14:textId="77777777" w:rsidTr="00107DBF">
        <w:trPr>
          <w:trHeight w:val="20"/>
        </w:trPr>
        <w:tc>
          <w:tcPr>
            <w:tcW w:w="5665" w:type="dxa"/>
          </w:tcPr>
          <w:p w14:paraId="1984E85A" w14:textId="19EF1A03" w:rsidR="002B67BE" w:rsidRPr="004213C4" w:rsidRDefault="002B67BE" w:rsidP="0087094F">
            <w:pPr>
              <w:widowControl w:val="0"/>
              <w:autoSpaceDE w:val="0"/>
              <w:autoSpaceDN w:val="0"/>
              <w:adjustRightInd w:val="0"/>
              <w:spacing w:before="120"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chorych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terapii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dokonuje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Zespół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Koordynacyjny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ds.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Chorób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Ultrarzadkich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powoływany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przez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Prezesa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Narodowego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Funduszu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Zdrowia.</w:t>
            </w:r>
          </w:p>
          <w:p w14:paraId="393085DA" w14:textId="44876DA3" w:rsidR="00BA6D80" w:rsidRPr="004213C4" w:rsidRDefault="00BA6D80" w:rsidP="0087094F">
            <w:pPr>
              <w:widowControl w:val="0"/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Kwalifikacja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oraz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weryfikacja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skuteczności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miesięcy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odbywa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się,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oparciu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ocenę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stanu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klinicznego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świadczeniobiorcy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oraz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ocenę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efektywności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zastosowanej</w:t>
            </w:r>
            <w:r w:rsidR="00107D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sz w:val="20"/>
                <w:szCs w:val="20"/>
              </w:rPr>
              <w:t>terapii.</w:t>
            </w:r>
          </w:p>
          <w:p w14:paraId="7E32716D" w14:textId="77777777" w:rsidR="002B67BE" w:rsidRPr="004213C4" w:rsidRDefault="002B67BE" w:rsidP="00037DC1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14:paraId="7A1F3818" w14:textId="1BC93815" w:rsidR="006A4049" w:rsidRPr="004213C4" w:rsidRDefault="006A4049" w:rsidP="00037DC1">
            <w:pPr>
              <w:pStyle w:val="Akapitzlist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Kryteria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kwalifikacji</w:t>
            </w:r>
          </w:p>
          <w:p w14:paraId="126FAE2A" w14:textId="5E04767A" w:rsidR="00E81DAE" w:rsidRPr="004213C4" w:rsidRDefault="00F5037D" w:rsidP="0087094F">
            <w:pPr>
              <w:pStyle w:val="Akapitzlist"/>
              <w:numPr>
                <w:ilvl w:val="3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zaburzenie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cyklu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mocznikowego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936B2E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potwierdzone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936B2E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badaniem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936B2E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enzymatycznym,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936B2E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biochemicznym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936B2E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ub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936B2E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genetycznym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,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obejmujące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niedobór</w:t>
            </w:r>
            <w:r w:rsidR="00936B2E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:</w:t>
            </w:r>
          </w:p>
          <w:p w14:paraId="41C1A9F4" w14:textId="08956AD2" w:rsidR="0087094F" w:rsidRPr="004213C4" w:rsidRDefault="00F5037D" w:rsidP="0087094F">
            <w:pPr>
              <w:pStyle w:val="Akapitzlist"/>
              <w:numPr>
                <w:ilvl w:val="4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synt</w:t>
            </w:r>
            <w:r w:rsidR="00C361FD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et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azy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karbamoilofosforanowej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I</w:t>
            </w:r>
            <w:r w:rsidR="0087094F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,</w:t>
            </w:r>
          </w:p>
          <w:p w14:paraId="7395D6C7" w14:textId="24754415" w:rsidR="00E81DAE" w:rsidRPr="004213C4" w:rsidRDefault="00936B2E" w:rsidP="0087094F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ub</w:t>
            </w:r>
          </w:p>
          <w:p w14:paraId="5FE243CE" w14:textId="2A32D500" w:rsidR="0087094F" w:rsidRPr="004213C4" w:rsidRDefault="00F5037D" w:rsidP="0087094F">
            <w:pPr>
              <w:pStyle w:val="Akapitzlist"/>
              <w:numPr>
                <w:ilvl w:val="4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karbamoilotransferazy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ornitynowej</w:t>
            </w:r>
            <w:r w:rsidR="004213C4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,</w:t>
            </w:r>
          </w:p>
          <w:p w14:paraId="65F011FB" w14:textId="5C37B331" w:rsidR="00936B2E" w:rsidRPr="004213C4" w:rsidRDefault="00936B2E" w:rsidP="0087094F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ub</w:t>
            </w:r>
          </w:p>
          <w:p w14:paraId="037010D2" w14:textId="66C5CEFD" w:rsidR="0087094F" w:rsidRPr="004213C4" w:rsidRDefault="00F5037D" w:rsidP="0087094F">
            <w:pPr>
              <w:pStyle w:val="Akapitzlist"/>
              <w:numPr>
                <w:ilvl w:val="4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syntetazy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argininobursztynianowej</w:t>
            </w:r>
            <w:r w:rsidR="004213C4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,</w:t>
            </w:r>
          </w:p>
          <w:p w14:paraId="43B57194" w14:textId="7AE02172" w:rsidR="00936B2E" w:rsidRPr="004213C4" w:rsidRDefault="00936B2E" w:rsidP="0087094F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ub</w:t>
            </w:r>
          </w:p>
          <w:p w14:paraId="5D4EF2C7" w14:textId="74FF093E" w:rsidR="0087094F" w:rsidRPr="004213C4" w:rsidRDefault="00277843" w:rsidP="0087094F">
            <w:pPr>
              <w:pStyle w:val="Akapitzlist"/>
              <w:numPr>
                <w:ilvl w:val="4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iazy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argininobursztynianowej</w:t>
            </w:r>
            <w:r w:rsidR="004213C4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,</w:t>
            </w:r>
          </w:p>
          <w:p w14:paraId="2B5B4A0F" w14:textId="5541EDDC" w:rsidR="00936B2E" w:rsidRPr="004213C4" w:rsidRDefault="00936B2E" w:rsidP="0087094F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ub</w:t>
            </w:r>
          </w:p>
          <w:p w14:paraId="3441B5D1" w14:textId="1CCD7394" w:rsidR="0087094F" w:rsidRPr="004213C4" w:rsidRDefault="00277843" w:rsidP="0087094F">
            <w:pPr>
              <w:pStyle w:val="Akapitzlist"/>
              <w:numPr>
                <w:ilvl w:val="4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arginazy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2B67BE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I</w:t>
            </w:r>
            <w:r w:rsidR="004213C4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,</w:t>
            </w:r>
          </w:p>
          <w:p w14:paraId="51455353" w14:textId="0A1A7686" w:rsidR="00936B2E" w:rsidRPr="004213C4" w:rsidRDefault="00277843" w:rsidP="0087094F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ub</w:t>
            </w:r>
          </w:p>
          <w:p w14:paraId="1C56F4E4" w14:textId="2A7A93DB" w:rsidR="00082C26" w:rsidRPr="004213C4" w:rsidRDefault="00277843" w:rsidP="0087094F">
            <w:pPr>
              <w:pStyle w:val="Akapitzlist"/>
              <w:numPr>
                <w:ilvl w:val="4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translokazy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ornitynowej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(tzw.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zespół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5727D0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HHH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5727D0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tj.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hiperamonemia-hiperornitynemia-homocytrulin</w:t>
            </w:r>
            <w:r w:rsidR="00043340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ur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ia)</w:t>
            </w:r>
            <w:r w:rsidR="00D75AA7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;</w:t>
            </w:r>
          </w:p>
          <w:p w14:paraId="2AF54EA3" w14:textId="536925BC" w:rsidR="00E81DAE" w:rsidRPr="004213C4" w:rsidRDefault="00324D77" w:rsidP="0087094F">
            <w:pPr>
              <w:pStyle w:val="Akapitzlist"/>
              <w:numPr>
                <w:ilvl w:val="3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brak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skutecznego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eczenia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E76C5F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zaburzeń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E76C5F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cyklu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="00E76C5F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mocznikowego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tylko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poprzez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ograniczenie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spożycia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białka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ub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suplementację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aminokwasów.</w:t>
            </w:r>
          </w:p>
          <w:p w14:paraId="094AEC2E" w14:textId="77777777" w:rsidR="00F65D2D" w:rsidRPr="004213C4" w:rsidRDefault="00F65D2D" w:rsidP="00037DC1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47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</w:p>
          <w:p w14:paraId="12B84277" w14:textId="0EBD41C3" w:rsidR="00F65D2D" w:rsidRPr="004213C4" w:rsidRDefault="00F65D2D" w:rsidP="00037DC1">
            <w:pPr>
              <w:pStyle w:val="Akapitzlist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Kryteria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stanowiące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przeciwwskazania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do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udziału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programie</w:t>
            </w:r>
          </w:p>
          <w:p w14:paraId="2A1DEED5" w14:textId="6B4B20BE" w:rsidR="00F65D2D" w:rsidRPr="004213C4" w:rsidRDefault="00F65D2D" w:rsidP="0087094F">
            <w:pPr>
              <w:pStyle w:val="Akapitzlist"/>
              <w:numPr>
                <w:ilvl w:val="3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nadwrażliwość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na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substancję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czynną</w:t>
            </w:r>
            <w:r w:rsidR="0087094F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;</w:t>
            </w:r>
          </w:p>
          <w:p w14:paraId="2C8FF5F0" w14:textId="0F5F7688" w:rsidR="00F65D2D" w:rsidRPr="004213C4" w:rsidRDefault="00F65D2D" w:rsidP="0087094F">
            <w:pPr>
              <w:pStyle w:val="Akapitzlist"/>
              <w:numPr>
                <w:ilvl w:val="3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eczenie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ostrej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hiperamonemii.</w:t>
            </w:r>
          </w:p>
          <w:p w14:paraId="0E9D4108" w14:textId="77777777" w:rsidR="00BA6D80" w:rsidRPr="004213C4" w:rsidRDefault="00BA6D80" w:rsidP="00037DC1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524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</w:p>
          <w:p w14:paraId="203DB3DB" w14:textId="0E8AD629" w:rsidR="00BA6D80" w:rsidRPr="004213C4" w:rsidRDefault="00BA6D80" w:rsidP="00037DC1">
            <w:pPr>
              <w:pStyle w:val="Akapitzlist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Określenie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czasu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leczenia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programie</w:t>
            </w:r>
          </w:p>
          <w:p w14:paraId="62171708" w14:textId="4E62D4D4" w:rsidR="00BA6D80" w:rsidRPr="004213C4" w:rsidRDefault="00BA6D80" w:rsidP="0087094F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zedłużenie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zenia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stępuje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esięcy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cyzją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espołu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oordynacyjnego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.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orób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trarzadkich,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dstawie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desłanej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rty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nitorowania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rapii.</w:t>
            </w:r>
          </w:p>
          <w:p w14:paraId="2ADB8977" w14:textId="0207953D" w:rsidR="00BA6D80" w:rsidRPr="004213C4" w:rsidRDefault="00BA6D80" w:rsidP="0087094F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zenie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wa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zasu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djęcia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zez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espół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oordynacyjny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.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orób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trarzadkich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ub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karza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wadzącego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cyzji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yłączeniu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świadczeniobiorcy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gramu,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godnie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ryteriami</w:t>
            </w:r>
            <w:r w:rsidR="00107D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yłączenia.</w:t>
            </w:r>
          </w:p>
          <w:p w14:paraId="2B5ED897" w14:textId="0D0A2112" w:rsidR="003A7878" w:rsidRPr="004213C4" w:rsidRDefault="003A7878" w:rsidP="00037DC1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</w:pPr>
          </w:p>
          <w:p w14:paraId="5483E238" w14:textId="78E8FB95" w:rsidR="006A4049" w:rsidRPr="004213C4" w:rsidRDefault="00F65D2D" w:rsidP="00037DC1">
            <w:pPr>
              <w:pStyle w:val="Akapitzlist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K</w:t>
            </w:r>
            <w:r w:rsidR="006A4049"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ryteria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674BA1"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wyłączenia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674BA1"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z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03D8E"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dalszego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03D8E"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udziału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03D8E"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674BA1"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program</w:t>
            </w:r>
            <w:r w:rsidR="00903D8E"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ie</w:t>
            </w:r>
          </w:p>
          <w:p w14:paraId="1BBD2B3D" w14:textId="6F7A7237" w:rsidR="00324D77" w:rsidRPr="004213C4" w:rsidRDefault="00324D77" w:rsidP="0087094F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</w:pP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Spełnienie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któregokolwiek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poniższych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warunków:</w:t>
            </w:r>
          </w:p>
          <w:p w14:paraId="414A8E38" w14:textId="12E59511" w:rsidR="00103AB6" w:rsidRPr="004213C4" w:rsidRDefault="00103AB6" w:rsidP="0087094F">
            <w:pPr>
              <w:pStyle w:val="Akapitzlist"/>
              <w:numPr>
                <w:ilvl w:val="3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przeszczepienie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wątroby</w:t>
            </w:r>
            <w:r w:rsidR="0087094F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;</w:t>
            </w:r>
          </w:p>
          <w:p w14:paraId="6F9519ED" w14:textId="1FD0A000" w:rsidR="00103AB6" w:rsidRPr="004213C4" w:rsidRDefault="00103AB6" w:rsidP="0087094F">
            <w:pPr>
              <w:pStyle w:val="Akapitzlist"/>
              <w:numPr>
                <w:ilvl w:val="3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nadwrażliwość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na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fenylooctan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ub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fenylomaślan</w:t>
            </w:r>
            <w:r w:rsidR="0087094F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;</w:t>
            </w:r>
          </w:p>
          <w:p w14:paraId="39593D0E" w14:textId="668AE039" w:rsidR="00103AB6" w:rsidRPr="004213C4" w:rsidRDefault="00103AB6" w:rsidP="0087094F">
            <w:pPr>
              <w:pStyle w:val="Akapitzlist"/>
              <w:numPr>
                <w:ilvl w:val="3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ciąża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ub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karmienie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piersią</w:t>
            </w:r>
            <w:r w:rsidR="0087094F" w:rsidRPr="004213C4">
              <w:rPr>
                <w:rFonts w:eastAsiaTheme="minorHAnsi"/>
                <w:color w:val="000000" w:themeColor="text1"/>
                <w:sz w:val="20"/>
                <w:szCs w:val="20"/>
              </w:rPr>
              <w:t>;</w:t>
            </w:r>
          </w:p>
          <w:p w14:paraId="00F7CE6C" w14:textId="7AE55351" w:rsidR="00103AB6" w:rsidRPr="004213C4" w:rsidRDefault="00103AB6" w:rsidP="0087094F">
            <w:pPr>
              <w:pStyle w:val="Akapitzlist"/>
              <w:numPr>
                <w:ilvl w:val="3"/>
                <w:numId w:val="38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wystąpienie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działań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niepożądanych,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które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opinii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lekarza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prowadzącego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uniemożliwiają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kontynuację</w:t>
            </w:r>
            <w:r w:rsidR="00107DBF">
              <w:rPr>
                <w:rFonts w:eastAsiaTheme="minorHAnsi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eastAsiaTheme="minorHAnsi"/>
                <w:color w:val="000000" w:themeColor="text1"/>
                <w:sz w:val="20"/>
                <w:szCs w:val="20"/>
              </w:rPr>
              <w:t>terapii.</w:t>
            </w:r>
          </w:p>
          <w:p w14:paraId="068560A8" w14:textId="42FA28CA" w:rsidR="00082C26" w:rsidRPr="004213C4" w:rsidRDefault="00082C26" w:rsidP="00037DC1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111" w:type="dxa"/>
          </w:tcPr>
          <w:p w14:paraId="70DED34B" w14:textId="77777777" w:rsidR="006A4049" w:rsidRPr="004213C4" w:rsidRDefault="006A4049" w:rsidP="004213C4">
            <w:pPr>
              <w:pStyle w:val="Akapitzlist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before="120"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4213C4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Dawkowanie</w:t>
            </w:r>
          </w:p>
          <w:p w14:paraId="1A3E6298" w14:textId="051AA721" w:rsidR="00FF200E" w:rsidRPr="004213C4" w:rsidRDefault="00FD6167" w:rsidP="004213C4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</w:pP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Fenylomaślan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glicerolu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należy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podawać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zgodnie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dawkowaniem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określonym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aktualnej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2B67BE"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na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2B67BE"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dzień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2B67BE"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wydania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2B67BE"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decyzji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Charakterystyce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Produktu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Leczniczego</w:t>
            </w:r>
            <w:r w:rsidR="00166E31" w:rsidRPr="004213C4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>.</w:t>
            </w:r>
            <w:r w:rsidR="00107DBF"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45D9BA5D" w14:textId="62902956" w:rsidR="00BF62A3" w:rsidRPr="004213C4" w:rsidRDefault="00BF62A3" w:rsidP="00037DC1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Theme="minorHAns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2" w:type="dxa"/>
          </w:tcPr>
          <w:p w14:paraId="14FAB80C" w14:textId="72D00C5B" w:rsidR="006A4049" w:rsidRPr="00037DC1" w:rsidRDefault="006A4049" w:rsidP="004213C4">
            <w:pPr>
              <w:pStyle w:val="Akapitzlist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before="120" w:after="60" w:line="276" w:lineRule="auto"/>
              <w:jc w:val="both"/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</w:pPr>
            <w:r w:rsidRPr="00037DC1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Badania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przy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kwalifikacji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do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leczenia</w:t>
            </w:r>
          </w:p>
          <w:p w14:paraId="250E93AB" w14:textId="570D2EFD" w:rsidR="00D210EB" w:rsidRPr="00037DC1" w:rsidRDefault="00BC6D47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stężeni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D210EB" w:rsidRPr="00037DC1">
              <w:rPr>
                <w:color w:val="000000" w:themeColor="text1"/>
                <w:sz w:val="20"/>
                <w:szCs w:val="20"/>
              </w:rPr>
              <w:t>amoniak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0F0A4C" w:rsidRPr="00037DC1">
              <w:rPr>
                <w:color w:val="000000" w:themeColor="text1"/>
                <w:sz w:val="20"/>
                <w:szCs w:val="20"/>
              </w:rPr>
              <w:t>w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0F0A4C" w:rsidRPr="00037DC1">
              <w:rPr>
                <w:color w:val="000000" w:themeColor="text1"/>
                <w:sz w:val="20"/>
                <w:szCs w:val="20"/>
              </w:rPr>
              <w:t>krwi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1CDF2E9B" w14:textId="52BE2265" w:rsidR="00BC6D47" w:rsidRPr="00037DC1" w:rsidRDefault="00BC6D47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profil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aminokwas</w:t>
            </w:r>
            <w:r w:rsidR="00355E55" w:rsidRPr="00037DC1">
              <w:rPr>
                <w:color w:val="000000" w:themeColor="text1"/>
                <w:sz w:val="20"/>
                <w:szCs w:val="20"/>
              </w:rPr>
              <w:t>ó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osoczu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1A2A7E67" w14:textId="73F99D1E" w:rsidR="000F0A4C" w:rsidRPr="00037DC1" w:rsidRDefault="000F0A4C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wydalani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kwas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orotowego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mocz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(</w:t>
            </w:r>
            <w:r w:rsidR="00355E55" w:rsidRPr="00037DC1">
              <w:rPr>
                <w:color w:val="000000" w:themeColor="text1"/>
                <w:sz w:val="20"/>
                <w:szCs w:val="20"/>
              </w:rPr>
              <w:t>metodą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ilościow</w:t>
            </w:r>
            <w:r w:rsidR="00355E55" w:rsidRPr="00037DC1">
              <w:rPr>
                <w:color w:val="000000" w:themeColor="text1"/>
                <w:sz w:val="20"/>
                <w:szCs w:val="20"/>
              </w:rPr>
              <w:t>ą</w:t>
            </w:r>
            <w:r w:rsidRPr="00037DC1">
              <w:rPr>
                <w:color w:val="000000" w:themeColor="text1"/>
                <w:sz w:val="20"/>
                <w:szCs w:val="20"/>
              </w:rPr>
              <w:t>)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172982F8" w14:textId="1C654BB6" w:rsidR="000F0A4C" w:rsidRPr="00037DC1" w:rsidRDefault="000F0A4C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przy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podejrzeni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zespoł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HHH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-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profil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aminokwas</w:t>
            </w:r>
            <w:r w:rsidR="005727D0" w:rsidRPr="00037DC1">
              <w:rPr>
                <w:color w:val="000000" w:themeColor="text1"/>
                <w:sz w:val="20"/>
                <w:szCs w:val="20"/>
              </w:rPr>
              <w:t>ó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moczu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6E66431B" w14:textId="4D3688CA" w:rsidR="00590776" w:rsidRPr="00037DC1" w:rsidRDefault="00590776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przy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podejrzeni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deficyt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liazy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argininobursztynian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–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poziom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argininobursztynian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w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krwi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lub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moczu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7B305B68" w14:textId="0CDCD8EA" w:rsidR="00D409D1" w:rsidRPr="00037DC1" w:rsidRDefault="00C141A5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analiz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DN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kierunk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wariant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odpowiedzialnego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z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hiperamonemię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47DE49E6" w14:textId="4C3A432A" w:rsidR="007B6F75" w:rsidRPr="00037DC1" w:rsidRDefault="00BE0802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konsultacj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B6F75" w:rsidRPr="00037DC1">
              <w:rPr>
                <w:color w:val="000000" w:themeColor="text1"/>
                <w:sz w:val="20"/>
                <w:szCs w:val="20"/>
              </w:rPr>
              <w:t>psycholog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B6F75" w:rsidRPr="00037DC1">
              <w:rPr>
                <w:color w:val="000000" w:themeColor="text1"/>
                <w:sz w:val="20"/>
                <w:szCs w:val="20"/>
              </w:rPr>
              <w:t>(ocen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B6F75" w:rsidRPr="00037DC1">
              <w:rPr>
                <w:color w:val="000000" w:themeColor="text1"/>
                <w:sz w:val="20"/>
                <w:szCs w:val="20"/>
              </w:rPr>
              <w:t>rozwoj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C141A5" w:rsidRPr="00037DC1">
              <w:rPr>
                <w:color w:val="000000" w:themeColor="text1"/>
                <w:sz w:val="20"/>
                <w:szCs w:val="20"/>
              </w:rPr>
              <w:t>psychoruchowego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C141A5" w:rsidRPr="00037DC1">
              <w:rPr>
                <w:color w:val="000000" w:themeColor="text1"/>
                <w:sz w:val="20"/>
                <w:szCs w:val="20"/>
              </w:rPr>
              <w:t>/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C141A5" w:rsidRPr="00037DC1">
              <w:rPr>
                <w:color w:val="000000" w:themeColor="text1"/>
                <w:sz w:val="20"/>
                <w:szCs w:val="20"/>
              </w:rPr>
              <w:t>intelektualnego</w:t>
            </w:r>
            <w:r w:rsidR="007B6F75" w:rsidRPr="00037DC1">
              <w:rPr>
                <w:color w:val="000000" w:themeColor="text1"/>
                <w:sz w:val="20"/>
                <w:szCs w:val="20"/>
              </w:rPr>
              <w:t>)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1FDA3A01" w14:textId="6C7158D6" w:rsidR="007B6F75" w:rsidRPr="00037DC1" w:rsidRDefault="00BE0802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konsultacj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B6F75" w:rsidRPr="00037DC1">
              <w:rPr>
                <w:color w:val="000000" w:themeColor="text1"/>
                <w:sz w:val="20"/>
                <w:szCs w:val="20"/>
              </w:rPr>
              <w:t>neurologa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00122F6E" w14:textId="66969EFE" w:rsidR="00777544" w:rsidRPr="00037DC1" w:rsidRDefault="007B6F75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konsultacj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dietety</w:t>
            </w:r>
            <w:r w:rsidR="00C141A5" w:rsidRPr="00037DC1">
              <w:rPr>
                <w:color w:val="000000" w:themeColor="text1"/>
                <w:sz w:val="20"/>
                <w:szCs w:val="20"/>
              </w:rPr>
              <w:t>k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(</w:t>
            </w:r>
            <w:r w:rsidR="00C141A5" w:rsidRPr="00037DC1">
              <w:rPr>
                <w:color w:val="000000" w:themeColor="text1"/>
                <w:sz w:val="20"/>
                <w:szCs w:val="20"/>
              </w:rPr>
              <w:t>z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ocen</w:t>
            </w:r>
            <w:r w:rsidR="00C141A5" w:rsidRPr="00037DC1">
              <w:rPr>
                <w:color w:val="000000" w:themeColor="text1"/>
                <w:sz w:val="20"/>
                <w:szCs w:val="20"/>
              </w:rPr>
              <w:t>ą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E147EB" w:rsidRPr="00037DC1">
              <w:rPr>
                <w:color w:val="000000" w:themeColor="text1"/>
                <w:sz w:val="20"/>
                <w:szCs w:val="20"/>
              </w:rPr>
              <w:t>skuteczności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E147EB" w:rsidRPr="00037DC1">
              <w:rPr>
                <w:color w:val="000000" w:themeColor="text1"/>
                <w:sz w:val="20"/>
                <w:szCs w:val="20"/>
              </w:rPr>
              <w:t>stosowanej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E147EB" w:rsidRPr="00037DC1">
              <w:rPr>
                <w:color w:val="000000" w:themeColor="text1"/>
                <w:sz w:val="20"/>
                <w:szCs w:val="20"/>
              </w:rPr>
              <w:t>dotychczas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E147EB" w:rsidRPr="00037DC1">
              <w:rPr>
                <w:color w:val="000000" w:themeColor="text1"/>
                <w:sz w:val="20"/>
                <w:szCs w:val="20"/>
              </w:rPr>
              <w:t>diety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E147EB" w:rsidRPr="00037DC1">
              <w:rPr>
                <w:color w:val="000000" w:themeColor="text1"/>
                <w:sz w:val="20"/>
                <w:szCs w:val="20"/>
              </w:rPr>
              <w:t>oraz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C141A5" w:rsidRPr="00037DC1">
              <w:rPr>
                <w:color w:val="000000" w:themeColor="text1"/>
                <w:sz w:val="20"/>
                <w:szCs w:val="20"/>
              </w:rPr>
              <w:t>zawartości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białk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C141A5" w:rsidRPr="00037DC1">
              <w:rPr>
                <w:color w:val="000000" w:themeColor="text1"/>
                <w:sz w:val="20"/>
                <w:szCs w:val="20"/>
              </w:rPr>
              <w:t>całkowitego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C141A5" w:rsidRPr="00037DC1">
              <w:rPr>
                <w:color w:val="000000" w:themeColor="text1"/>
                <w:sz w:val="20"/>
                <w:szCs w:val="20"/>
              </w:rPr>
              <w:t>i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C141A5" w:rsidRPr="00037DC1">
              <w:rPr>
                <w:color w:val="000000" w:themeColor="text1"/>
                <w:sz w:val="20"/>
                <w:szCs w:val="20"/>
              </w:rPr>
              <w:t>naturalnego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diecie)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4C6500F2" w14:textId="3DBBB0FC" w:rsidR="00777544" w:rsidRPr="00037DC1" w:rsidRDefault="00806A72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s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zczegółowy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wywiad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dotyczący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przebieg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klinicznego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choroby,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zwłaszcz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liczby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i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ciężkości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epizodó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hiperamonemii</w:t>
            </w:r>
            <w:r w:rsidRPr="00037DC1">
              <w:rPr>
                <w:color w:val="000000" w:themeColor="text1"/>
                <w:sz w:val="20"/>
                <w:szCs w:val="20"/>
              </w:rPr>
              <w:t>.</w:t>
            </w:r>
          </w:p>
          <w:p w14:paraId="279960DD" w14:textId="7A86F496" w:rsidR="000F0A4C" w:rsidRDefault="000F0A4C" w:rsidP="00037DC1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09"/>
              <w:jc w:val="both"/>
              <w:rPr>
                <w:color w:val="000000" w:themeColor="text1"/>
                <w:sz w:val="20"/>
                <w:szCs w:val="20"/>
              </w:rPr>
            </w:pPr>
          </w:p>
          <w:p w14:paraId="266223A4" w14:textId="77777777" w:rsidR="00107DBF" w:rsidRPr="00037DC1" w:rsidRDefault="00107DBF" w:rsidP="00037DC1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09"/>
              <w:jc w:val="both"/>
              <w:rPr>
                <w:color w:val="000000" w:themeColor="text1"/>
                <w:sz w:val="20"/>
                <w:szCs w:val="20"/>
              </w:rPr>
            </w:pPr>
          </w:p>
          <w:p w14:paraId="3A2DF7F2" w14:textId="581FCBE3" w:rsidR="00284490" w:rsidRPr="00037DC1" w:rsidRDefault="006A4049" w:rsidP="004213C4">
            <w:pPr>
              <w:pStyle w:val="Akapitzlist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</w:pPr>
            <w:r w:rsidRPr="00037DC1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Monitorowanie</w:t>
            </w:r>
            <w:r w:rsidR="00107DBF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rFonts w:eastAsiaTheme="minorHAnsi"/>
                <w:b/>
                <w:bCs/>
                <w:color w:val="000000" w:themeColor="text1"/>
                <w:sz w:val="20"/>
                <w:szCs w:val="20"/>
              </w:rPr>
              <w:t>leczenia</w:t>
            </w:r>
          </w:p>
          <w:p w14:paraId="2E6BDD98" w14:textId="556BA880" w:rsidR="00E76C5F" w:rsidRPr="004213C4" w:rsidRDefault="0064420C" w:rsidP="004213C4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kresowe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E70890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nitorowanie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w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ależności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d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trzeb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F66CD3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linicznych</w:t>
            </w:r>
            <w:r w:rsidR="00E70890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E70890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ieku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E70890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E70890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abilności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E70890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cjenta;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E70890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ie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E70890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zadziej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E70890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iż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E70890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z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00064D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00064D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ół</w:t>
            </w:r>
            <w:r w:rsidR="00107DB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E70890"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oku</w:t>
            </w:r>
            <w:r w:rsidRPr="004213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:</w:t>
            </w:r>
          </w:p>
          <w:p w14:paraId="62B4EC42" w14:textId="054ABA3A" w:rsidR="00977F96" w:rsidRPr="00037DC1" w:rsidRDefault="00757B23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s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zczegółowy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wywiad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dotyczący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przebieg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klinicznego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choroby,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zwłaszcz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liczby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i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ciężkości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epizodó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977F96" w:rsidRPr="00037DC1">
              <w:rPr>
                <w:color w:val="000000" w:themeColor="text1"/>
                <w:sz w:val="20"/>
                <w:szCs w:val="20"/>
              </w:rPr>
              <w:t>hiperamonemii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0E1FD25B" w14:textId="22ACCA98" w:rsidR="001766F8" w:rsidRPr="00037DC1" w:rsidRDefault="00284490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stężeni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B247F7" w:rsidRPr="00037DC1">
              <w:rPr>
                <w:color w:val="000000" w:themeColor="text1"/>
                <w:sz w:val="20"/>
                <w:szCs w:val="20"/>
              </w:rPr>
              <w:t>amoniak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B247F7" w:rsidRPr="00037DC1">
              <w:rPr>
                <w:color w:val="000000" w:themeColor="text1"/>
                <w:sz w:val="20"/>
                <w:szCs w:val="20"/>
              </w:rPr>
              <w:t>w</w:t>
            </w:r>
            <w:r w:rsidR="00F776AE" w:rsidRPr="00037DC1">
              <w:rPr>
                <w:color w:val="000000" w:themeColor="text1"/>
                <w:sz w:val="20"/>
                <w:szCs w:val="20"/>
              </w:rPr>
              <w:t>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F776AE" w:rsidRPr="00037DC1">
              <w:rPr>
                <w:color w:val="000000" w:themeColor="text1"/>
                <w:sz w:val="20"/>
                <w:szCs w:val="20"/>
              </w:rPr>
              <w:t>krwi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5DAC0FBF" w14:textId="1778687E" w:rsidR="00E70890" w:rsidRPr="00037DC1" w:rsidRDefault="00E70890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stężeni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aminokwasó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777544" w:rsidRPr="00037DC1">
              <w:rPr>
                <w:color w:val="000000" w:themeColor="text1"/>
                <w:sz w:val="20"/>
                <w:szCs w:val="20"/>
              </w:rPr>
              <w:t>osoczu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1757D1AB" w14:textId="260E5659" w:rsidR="0000641F" w:rsidRPr="00037DC1" w:rsidRDefault="0000641F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konsultacj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psycholog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(ocen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00064D" w:rsidRPr="00037DC1">
              <w:rPr>
                <w:color w:val="000000" w:themeColor="text1"/>
                <w:sz w:val="20"/>
                <w:szCs w:val="20"/>
              </w:rPr>
              <w:t>postępó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00064D" w:rsidRPr="00037DC1">
              <w:rPr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rozwoj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00064D" w:rsidRPr="00037DC1">
              <w:rPr>
                <w:color w:val="000000" w:themeColor="text1"/>
                <w:sz w:val="20"/>
                <w:szCs w:val="20"/>
              </w:rPr>
              <w:t>psychoruchowym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00064D" w:rsidRPr="00037DC1">
              <w:rPr>
                <w:color w:val="000000" w:themeColor="text1"/>
                <w:sz w:val="20"/>
                <w:szCs w:val="20"/>
              </w:rPr>
              <w:t>/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00064D" w:rsidRPr="00037DC1">
              <w:rPr>
                <w:color w:val="000000" w:themeColor="text1"/>
                <w:sz w:val="20"/>
                <w:szCs w:val="20"/>
              </w:rPr>
              <w:t>intelektualnym</w:t>
            </w:r>
            <w:r w:rsidRPr="00037DC1">
              <w:rPr>
                <w:color w:val="000000" w:themeColor="text1"/>
                <w:sz w:val="20"/>
                <w:szCs w:val="20"/>
              </w:rPr>
              <w:t>)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1F1359A0" w14:textId="5E19336E" w:rsidR="0000641F" w:rsidRPr="00037DC1" w:rsidRDefault="0000641F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konsultacj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neurologa</w:t>
            </w:r>
            <w:r w:rsidR="004213C4">
              <w:rPr>
                <w:color w:val="000000" w:themeColor="text1"/>
                <w:sz w:val="20"/>
                <w:szCs w:val="20"/>
              </w:rPr>
              <w:t>;</w:t>
            </w:r>
          </w:p>
          <w:p w14:paraId="4462140F" w14:textId="5A43063C" w:rsidR="0000641F" w:rsidRPr="00037DC1" w:rsidRDefault="0000641F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konsultacj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dietety</w:t>
            </w:r>
            <w:r w:rsidR="003D116F" w:rsidRPr="00037DC1">
              <w:rPr>
                <w:color w:val="000000" w:themeColor="text1"/>
                <w:sz w:val="20"/>
                <w:szCs w:val="20"/>
              </w:rPr>
              <w:t>ka</w:t>
            </w:r>
            <w:r w:rsidRPr="00037DC1">
              <w:rPr>
                <w:color w:val="000000" w:themeColor="text1"/>
                <w:sz w:val="20"/>
                <w:szCs w:val="20"/>
              </w:rPr>
              <w:t>.</w:t>
            </w:r>
          </w:p>
          <w:p w14:paraId="06B1425F" w14:textId="77777777" w:rsidR="00EF4131" w:rsidRPr="00037DC1" w:rsidRDefault="00EF4131" w:rsidP="00037DC1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05A6276" w14:textId="08813C8C" w:rsidR="006A4049" w:rsidRPr="00037DC1" w:rsidRDefault="006A4049" w:rsidP="004213C4">
            <w:pPr>
              <w:pStyle w:val="Akapitzlist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37DC1">
              <w:rPr>
                <w:b/>
                <w:bCs/>
                <w:color w:val="000000" w:themeColor="text1"/>
                <w:sz w:val="20"/>
                <w:szCs w:val="20"/>
              </w:rPr>
              <w:t>Monitorowanie</w:t>
            </w:r>
            <w:r w:rsidR="00107DBF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b/>
                <w:bCs/>
                <w:color w:val="000000" w:themeColor="text1"/>
                <w:sz w:val="20"/>
                <w:szCs w:val="20"/>
              </w:rPr>
              <w:t>programu</w:t>
            </w:r>
          </w:p>
          <w:p w14:paraId="473DBD0A" w14:textId="7DBA86D4" w:rsidR="006A4049" w:rsidRPr="00037DC1" w:rsidRDefault="006A4049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gromadzeni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dokumentacji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medycznej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świadczeniobiorcy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danych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dotyczących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monitorowani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leczeni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i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każdorazow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ich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przedstawiani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n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żądani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kontroleró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Narodowego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Fundusz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Zdrowia;</w:t>
            </w:r>
          </w:p>
          <w:p w14:paraId="360DD5EB" w14:textId="1EAC9BCB" w:rsidR="006A4049" w:rsidRPr="00037DC1" w:rsidRDefault="006A4049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color w:val="000000" w:themeColor="text1"/>
                <w:sz w:val="20"/>
                <w:szCs w:val="20"/>
              </w:rPr>
              <w:t>uzupełnieni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danych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zawartych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rejestrz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(SMPT)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dostępnym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z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pomocą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aplikacji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internetowej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udostępnionej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przez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OW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NFZ,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z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częstotliwością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zgodną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z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opisem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37DC1">
              <w:rPr>
                <w:color w:val="000000" w:themeColor="text1"/>
                <w:sz w:val="20"/>
                <w:szCs w:val="20"/>
              </w:rPr>
              <w:t>programu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806A72" w:rsidRPr="00037DC1">
              <w:rPr>
                <w:color w:val="000000" w:themeColor="text1"/>
                <w:sz w:val="20"/>
                <w:szCs w:val="20"/>
              </w:rPr>
              <w:t>oraz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806A72" w:rsidRPr="00037DC1">
              <w:rPr>
                <w:color w:val="000000" w:themeColor="text1"/>
                <w:sz w:val="20"/>
                <w:szCs w:val="20"/>
              </w:rPr>
              <w:t>na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806A72" w:rsidRPr="00037DC1">
              <w:rPr>
                <w:color w:val="000000" w:themeColor="text1"/>
                <w:sz w:val="20"/>
                <w:szCs w:val="20"/>
              </w:rPr>
              <w:t>zakończenie</w:t>
            </w:r>
            <w:r w:rsidR="00107DBF">
              <w:rPr>
                <w:color w:val="000000" w:themeColor="text1"/>
                <w:sz w:val="20"/>
                <w:szCs w:val="20"/>
              </w:rPr>
              <w:t xml:space="preserve"> </w:t>
            </w:r>
            <w:r w:rsidR="00806A72" w:rsidRPr="00037DC1">
              <w:rPr>
                <w:color w:val="000000" w:themeColor="text1"/>
                <w:sz w:val="20"/>
                <w:szCs w:val="20"/>
              </w:rPr>
              <w:t>leczenia;</w:t>
            </w:r>
          </w:p>
          <w:p w14:paraId="2615E6DE" w14:textId="1561A45E" w:rsidR="009E2FDC" w:rsidRPr="004213C4" w:rsidRDefault="00806A72" w:rsidP="004213C4">
            <w:pPr>
              <w:pStyle w:val="Akapitzlist"/>
              <w:numPr>
                <w:ilvl w:val="3"/>
                <w:numId w:val="40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00037DC1">
              <w:rPr>
                <w:sz w:val="20"/>
                <w:szCs w:val="20"/>
              </w:rPr>
              <w:t>przekazywanie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informacji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sprawozdawczo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–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rozliczeniowych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do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NFZ: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informacje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przekazuje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się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do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NFZ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w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formie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papierowej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lub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w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formie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elektronicznej,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zgodnie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z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wymaganiami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opublikowanymi</w:t>
            </w:r>
            <w:r w:rsidR="00107DBF">
              <w:rPr>
                <w:sz w:val="20"/>
                <w:szCs w:val="20"/>
              </w:rPr>
              <w:t xml:space="preserve"> </w:t>
            </w:r>
            <w:r w:rsidRPr="00037DC1">
              <w:rPr>
                <w:sz w:val="20"/>
                <w:szCs w:val="20"/>
              </w:rPr>
              <w:t>przez</w:t>
            </w:r>
            <w:r w:rsidR="00107DBF">
              <w:rPr>
                <w:sz w:val="20"/>
                <w:szCs w:val="20"/>
              </w:rPr>
              <w:t xml:space="preserve"> </w:t>
            </w:r>
            <w:r w:rsidR="004213C4">
              <w:rPr>
                <w:sz w:val="20"/>
                <w:szCs w:val="20"/>
              </w:rPr>
              <w:t>NFZ</w:t>
            </w:r>
            <w:r w:rsidRPr="00037DC1">
              <w:rPr>
                <w:sz w:val="20"/>
                <w:szCs w:val="20"/>
              </w:rPr>
              <w:t>.</w:t>
            </w:r>
          </w:p>
          <w:p w14:paraId="4CCF5781" w14:textId="428C93FB" w:rsidR="004213C4" w:rsidRPr="004213C4" w:rsidRDefault="004213C4" w:rsidP="004213C4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6C1C634B" w14:textId="54B24489" w:rsidR="007963FF" w:rsidRDefault="007963FF"/>
    <w:sectPr w:rsidR="007963FF" w:rsidSect="00037DC1">
      <w:pgSz w:w="16838" w:h="11906" w:orient="landscape"/>
      <w:pgMar w:top="1588" w:right="720" w:bottom="1418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02AD"/>
    <w:multiLevelType w:val="hybridMultilevel"/>
    <w:tmpl w:val="D1147604"/>
    <w:lvl w:ilvl="0" w:tplc="3358FE7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4F2D"/>
    <w:multiLevelType w:val="hybridMultilevel"/>
    <w:tmpl w:val="70BC413A"/>
    <w:lvl w:ilvl="0" w:tplc="ECD8AA3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75DF9"/>
    <w:multiLevelType w:val="multilevel"/>
    <w:tmpl w:val="887C7392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3" w15:restartNumberingAfterBreak="0">
    <w:nsid w:val="0E046129"/>
    <w:multiLevelType w:val="hybridMultilevel"/>
    <w:tmpl w:val="69321968"/>
    <w:lvl w:ilvl="0" w:tplc="2EBC4F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EBC4F0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6158B"/>
    <w:multiLevelType w:val="hybridMultilevel"/>
    <w:tmpl w:val="63FC4066"/>
    <w:lvl w:ilvl="0" w:tplc="B5EEFB8E">
      <w:start w:val="1"/>
      <w:numFmt w:val="decimal"/>
      <w:lvlText w:val="%1."/>
      <w:lvlJc w:val="left"/>
      <w:pPr>
        <w:ind w:left="360" w:hanging="360"/>
      </w:pPr>
      <w:rPr>
        <w:rFonts w:eastAsiaTheme="minorHAnsi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5235A9"/>
    <w:multiLevelType w:val="hybridMultilevel"/>
    <w:tmpl w:val="936E88CE"/>
    <w:lvl w:ilvl="0" w:tplc="2EBC4F02">
      <w:start w:val="1"/>
      <w:numFmt w:val="decimal"/>
      <w:lvlText w:val="%1)"/>
      <w:lvlJc w:val="left"/>
      <w:pPr>
        <w:ind w:left="11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49" w:hanging="360"/>
      </w:pPr>
    </w:lvl>
    <w:lvl w:ilvl="2" w:tplc="0809001B" w:tentative="1">
      <w:start w:val="1"/>
      <w:numFmt w:val="lowerRoman"/>
      <w:lvlText w:val="%3."/>
      <w:lvlJc w:val="right"/>
      <w:pPr>
        <w:ind w:left="2569" w:hanging="180"/>
      </w:pPr>
    </w:lvl>
    <w:lvl w:ilvl="3" w:tplc="0809000F" w:tentative="1">
      <w:start w:val="1"/>
      <w:numFmt w:val="decimal"/>
      <w:lvlText w:val="%4."/>
      <w:lvlJc w:val="left"/>
      <w:pPr>
        <w:ind w:left="3289" w:hanging="360"/>
      </w:pPr>
    </w:lvl>
    <w:lvl w:ilvl="4" w:tplc="08090019" w:tentative="1">
      <w:start w:val="1"/>
      <w:numFmt w:val="lowerLetter"/>
      <w:lvlText w:val="%5."/>
      <w:lvlJc w:val="left"/>
      <w:pPr>
        <w:ind w:left="4009" w:hanging="360"/>
      </w:pPr>
    </w:lvl>
    <w:lvl w:ilvl="5" w:tplc="0809001B" w:tentative="1">
      <w:start w:val="1"/>
      <w:numFmt w:val="lowerRoman"/>
      <w:lvlText w:val="%6."/>
      <w:lvlJc w:val="right"/>
      <w:pPr>
        <w:ind w:left="4729" w:hanging="180"/>
      </w:pPr>
    </w:lvl>
    <w:lvl w:ilvl="6" w:tplc="0809000F" w:tentative="1">
      <w:start w:val="1"/>
      <w:numFmt w:val="decimal"/>
      <w:lvlText w:val="%7."/>
      <w:lvlJc w:val="left"/>
      <w:pPr>
        <w:ind w:left="5449" w:hanging="360"/>
      </w:pPr>
    </w:lvl>
    <w:lvl w:ilvl="7" w:tplc="08090019" w:tentative="1">
      <w:start w:val="1"/>
      <w:numFmt w:val="lowerLetter"/>
      <w:lvlText w:val="%8."/>
      <w:lvlJc w:val="left"/>
      <w:pPr>
        <w:ind w:left="6169" w:hanging="360"/>
      </w:pPr>
    </w:lvl>
    <w:lvl w:ilvl="8" w:tplc="08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6" w15:restartNumberingAfterBreak="0">
    <w:nsid w:val="19A33EB2"/>
    <w:multiLevelType w:val="hybridMultilevel"/>
    <w:tmpl w:val="421A590C"/>
    <w:lvl w:ilvl="0" w:tplc="04150011">
      <w:start w:val="1"/>
      <w:numFmt w:val="decimal"/>
      <w:lvlText w:val="%1)"/>
      <w:lvlJc w:val="left"/>
      <w:pPr>
        <w:ind w:left="1167" w:hanging="360"/>
      </w:pPr>
    </w:lvl>
    <w:lvl w:ilvl="1" w:tplc="04090019" w:tentative="1">
      <w:start w:val="1"/>
      <w:numFmt w:val="lowerLetter"/>
      <w:lvlText w:val="%2."/>
      <w:lvlJc w:val="left"/>
      <w:pPr>
        <w:ind w:left="1887" w:hanging="360"/>
      </w:pPr>
    </w:lvl>
    <w:lvl w:ilvl="2" w:tplc="0409001B" w:tentative="1">
      <w:start w:val="1"/>
      <w:numFmt w:val="lowerRoman"/>
      <w:lvlText w:val="%3."/>
      <w:lvlJc w:val="right"/>
      <w:pPr>
        <w:ind w:left="2607" w:hanging="180"/>
      </w:pPr>
    </w:lvl>
    <w:lvl w:ilvl="3" w:tplc="0409000F" w:tentative="1">
      <w:start w:val="1"/>
      <w:numFmt w:val="decimal"/>
      <w:lvlText w:val="%4."/>
      <w:lvlJc w:val="left"/>
      <w:pPr>
        <w:ind w:left="3327" w:hanging="360"/>
      </w:pPr>
    </w:lvl>
    <w:lvl w:ilvl="4" w:tplc="04090019" w:tentative="1">
      <w:start w:val="1"/>
      <w:numFmt w:val="lowerLetter"/>
      <w:lvlText w:val="%5."/>
      <w:lvlJc w:val="left"/>
      <w:pPr>
        <w:ind w:left="4047" w:hanging="360"/>
      </w:pPr>
    </w:lvl>
    <w:lvl w:ilvl="5" w:tplc="0409001B" w:tentative="1">
      <w:start w:val="1"/>
      <w:numFmt w:val="lowerRoman"/>
      <w:lvlText w:val="%6."/>
      <w:lvlJc w:val="right"/>
      <w:pPr>
        <w:ind w:left="4767" w:hanging="180"/>
      </w:pPr>
    </w:lvl>
    <w:lvl w:ilvl="6" w:tplc="0409000F" w:tentative="1">
      <w:start w:val="1"/>
      <w:numFmt w:val="decimal"/>
      <w:lvlText w:val="%7."/>
      <w:lvlJc w:val="left"/>
      <w:pPr>
        <w:ind w:left="5487" w:hanging="360"/>
      </w:pPr>
    </w:lvl>
    <w:lvl w:ilvl="7" w:tplc="04090019" w:tentative="1">
      <w:start w:val="1"/>
      <w:numFmt w:val="lowerLetter"/>
      <w:lvlText w:val="%8."/>
      <w:lvlJc w:val="left"/>
      <w:pPr>
        <w:ind w:left="6207" w:hanging="360"/>
      </w:pPr>
    </w:lvl>
    <w:lvl w:ilvl="8" w:tplc="0409001B" w:tentative="1">
      <w:start w:val="1"/>
      <w:numFmt w:val="lowerRoman"/>
      <w:lvlText w:val="%9."/>
      <w:lvlJc w:val="right"/>
      <w:pPr>
        <w:ind w:left="6927" w:hanging="180"/>
      </w:pPr>
    </w:lvl>
  </w:abstractNum>
  <w:abstractNum w:abstractNumId="7" w15:restartNumberingAfterBreak="0">
    <w:nsid w:val="1ABF3982"/>
    <w:multiLevelType w:val="hybridMultilevel"/>
    <w:tmpl w:val="421A590C"/>
    <w:lvl w:ilvl="0" w:tplc="04150011">
      <w:start w:val="1"/>
      <w:numFmt w:val="decimal"/>
      <w:lvlText w:val="%1)"/>
      <w:lvlJc w:val="left"/>
      <w:pPr>
        <w:ind w:left="524" w:hanging="360"/>
      </w:pPr>
    </w:lvl>
    <w:lvl w:ilvl="1" w:tplc="04090019" w:tentative="1">
      <w:start w:val="1"/>
      <w:numFmt w:val="lowerLetter"/>
      <w:lvlText w:val="%2."/>
      <w:lvlJc w:val="left"/>
      <w:pPr>
        <w:ind w:left="1244" w:hanging="360"/>
      </w:pPr>
    </w:lvl>
    <w:lvl w:ilvl="2" w:tplc="0409001B" w:tentative="1">
      <w:start w:val="1"/>
      <w:numFmt w:val="lowerRoman"/>
      <w:lvlText w:val="%3."/>
      <w:lvlJc w:val="right"/>
      <w:pPr>
        <w:ind w:left="1964" w:hanging="180"/>
      </w:pPr>
    </w:lvl>
    <w:lvl w:ilvl="3" w:tplc="0409000F" w:tentative="1">
      <w:start w:val="1"/>
      <w:numFmt w:val="decimal"/>
      <w:lvlText w:val="%4."/>
      <w:lvlJc w:val="left"/>
      <w:pPr>
        <w:ind w:left="2684" w:hanging="360"/>
      </w:pPr>
    </w:lvl>
    <w:lvl w:ilvl="4" w:tplc="04090019" w:tentative="1">
      <w:start w:val="1"/>
      <w:numFmt w:val="lowerLetter"/>
      <w:lvlText w:val="%5."/>
      <w:lvlJc w:val="left"/>
      <w:pPr>
        <w:ind w:left="3404" w:hanging="360"/>
      </w:pPr>
    </w:lvl>
    <w:lvl w:ilvl="5" w:tplc="0409001B" w:tentative="1">
      <w:start w:val="1"/>
      <w:numFmt w:val="lowerRoman"/>
      <w:lvlText w:val="%6."/>
      <w:lvlJc w:val="right"/>
      <w:pPr>
        <w:ind w:left="4124" w:hanging="180"/>
      </w:pPr>
    </w:lvl>
    <w:lvl w:ilvl="6" w:tplc="0409000F" w:tentative="1">
      <w:start w:val="1"/>
      <w:numFmt w:val="decimal"/>
      <w:lvlText w:val="%7."/>
      <w:lvlJc w:val="left"/>
      <w:pPr>
        <w:ind w:left="4844" w:hanging="360"/>
      </w:pPr>
    </w:lvl>
    <w:lvl w:ilvl="7" w:tplc="04090019" w:tentative="1">
      <w:start w:val="1"/>
      <w:numFmt w:val="lowerLetter"/>
      <w:lvlText w:val="%8."/>
      <w:lvlJc w:val="left"/>
      <w:pPr>
        <w:ind w:left="5564" w:hanging="360"/>
      </w:pPr>
    </w:lvl>
    <w:lvl w:ilvl="8" w:tplc="0409001B" w:tentative="1">
      <w:start w:val="1"/>
      <w:numFmt w:val="lowerRoman"/>
      <w:lvlText w:val="%9."/>
      <w:lvlJc w:val="right"/>
      <w:pPr>
        <w:ind w:left="6284" w:hanging="180"/>
      </w:pPr>
    </w:lvl>
  </w:abstractNum>
  <w:abstractNum w:abstractNumId="8" w15:restartNumberingAfterBreak="0">
    <w:nsid w:val="1BEA149A"/>
    <w:multiLevelType w:val="hybridMultilevel"/>
    <w:tmpl w:val="3E6C2234"/>
    <w:lvl w:ilvl="0" w:tplc="2EBC4F02">
      <w:start w:val="1"/>
      <w:numFmt w:val="decimal"/>
      <w:lvlText w:val="%1)"/>
      <w:lvlJc w:val="left"/>
      <w:pPr>
        <w:ind w:left="11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49" w:hanging="360"/>
      </w:pPr>
    </w:lvl>
    <w:lvl w:ilvl="2" w:tplc="0809001B" w:tentative="1">
      <w:start w:val="1"/>
      <w:numFmt w:val="lowerRoman"/>
      <w:lvlText w:val="%3."/>
      <w:lvlJc w:val="right"/>
      <w:pPr>
        <w:ind w:left="2569" w:hanging="180"/>
      </w:pPr>
    </w:lvl>
    <w:lvl w:ilvl="3" w:tplc="0809000F" w:tentative="1">
      <w:start w:val="1"/>
      <w:numFmt w:val="decimal"/>
      <w:lvlText w:val="%4."/>
      <w:lvlJc w:val="left"/>
      <w:pPr>
        <w:ind w:left="3289" w:hanging="360"/>
      </w:pPr>
    </w:lvl>
    <w:lvl w:ilvl="4" w:tplc="08090019" w:tentative="1">
      <w:start w:val="1"/>
      <w:numFmt w:val="lowerLetter"/>
      <w:lvlText w:val="%5."/>
      <w:lvlJc w:val="left"/>
      <w:pPr>
        <w:ind w:left="4009" w:hanging="360"/>
      </w:pPr>
    </w:lvl>
    <w:lvl w:ilvl="5" w:tplc="0809001B" w:tentative="1">
      <w:start w:val="1"/>
      <w:numFmt w:val="lowerRoman"/>
      <w:lvlText w:val="%6."/>
      <w:lvlJc w:val="right"/>
      <w:pPr>
        <w:ind w:left="4729" w:hanging="180"/>
      </w:pPr>
    </w:lvl>
    <w:lvl w:ilvl="6" w:tplc="0809000F" w:tentative="1">
      <w:start w:val="1"/>
      <w:numFmt w:val="decimal"/>
      <w:lvlText w:val="%7."/>
      <w:lvlJc w:val="left"/>
      <w:pPr>
        <w:ind w:left="5449" w:hanging="360"/>
      </w:pPr>
    </w:lvl>
    <w:lvl w:ilvl="7" w:tplc="08090019" w:tentative="1">
      <w:start w:val="1"/>
      <w:numFmt w:val="lowerLetter"/>
      <w:lvlText w:val="%8."/>
      <w:lvlJc w:val="left"/>
      <w:pPr>
        <w:ind w:left="6169" w:hanging="360"/>
      </w:pPr>
    </w:lvl>
    <w:lvl w:ilvl="8" w:tplc="08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9" w15:restartNumberingAfterBreak="0">
    <w:nsid w:val="1C2978E6"/>
    <w:multiLevelType w:val="hybridMultilevel"/>
    <w:tmpl w:val="A5B6A8C8"/>
    <w:lvl w:ilvl="0" w:tplc="FE26BA9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CD74DF"/>
    <w:multiLevelType w:val="hybridMultilevel"/>
    <w:tmpl w:val="C4CE8B48"/>
    <w:lvl w:ilvl="0" w:tplc="E222F73C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0A7925"/>
    <w:multiLevelType w:val="hybridMultilevel"/>
    <w:tmpl w:val="BB96D924"/>
    <w:lvl w:ilvl="0" w:tplc="203E59AA">
      <w:start w:val="2"/>
      <w:numFmt w:val="decimal"/>
      <w:lvlText w:val="%1)"/>
      <w:lvlJc w:val="left"/>
      <w:pPr>
        <w:ind w:left="52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B1B87"/>
    <w:multiLevelType w:val="hybridMultilevel"/>
    <w:tmpl w:val="7E68E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EBC4F0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4972E1"/>
    <w:multiLevelType w:val="hybridMultilevel"/>
    <w:tmpl w:val="CCDCACB8"/>
    <w:lvl w:ilvl="0" w:tplc="88ACCB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C4C49"/>
    <w:multiLevelType w:val="hybridMultilevel"/>
    <w:tmpl w:val="3224FED8"/>
    <w:lvl w:ilvl="0" w:tplc="1958AE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BD7EEB"/>
    <w:multiLevelType w:val="hybridMultilevel"/>
    <w:tmpl w:val="C2CA60F8"/>
    <w:lvl w:ilvl="0" w:tplc="6478D4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E90356"/>
    <w:multiLevelType w:val="multilevel"/>
    <w:tmpl w:val="887C7392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7" w15:restartNumberingAfterBreak="0">
    <w:nsid w:val="3CC05113"/>
    <w:multiLevelType w:val="hybridMultilevel"/>
    <w:tmpl w:val="293C3FEA"/>
    <w:lvl w:ilvl="0" w:tplc="2EBC4F02">
      <w:start w:val="1"/>
      <w:numFmt w:val="decimal"/>
      <w:lvlText w:val="%1)"/>
      <w:lvlJc w:val="left"/>
      <w:pPr>
        <w:ind w:left="7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9" w:hanging="360"/>
      </w:pPr>
    </w:lvl>
    <w:lvl w:ilvl="2" w:tplc="0809001B" w:tentative="1">
      <w:start w:val="1"/>
      <w:numFmt w:val="lowerRoman"/>
      <w:lvlText w:val="%3."/>
      <w:lvlJc w:val="right"/>
      <w:pPr>
        <w:ind w:left="1849" w:hanging="180"/>
      </w:pPr>
    </w:lvl>
    <w:lvl w:ilvl="3" w:tplc="0809000F" w:tentative="1">
      <w:start w:val="1"/>
      <w:numFmt w:val="decimal"/>
      <w:lvlText w:val="%4."/>
      <w:lvlJc w:val="left"/>
      <w:pPr>
        <w:ind w:left="2569" w:hanging="360"/>
      </w:pPr>
    </w:lvl>
    <w:lvl w:ilvl="4" w:tplc="08090019" w:tentative="1">
      <w:start w:val="1"/>
      <w:numFmt w:val="lowerLetter"/>
      <w:lvlText w:val="%5."/>
      <w:lvlJc w:val="left"/>
      <w:pPr>
        <w:ind w:left="3289" w:hanging="360"/>
      </w:pPr>
    </w:lvl>
    <w:lvl w:ilvl="5" w:tplc="0809001B" w:tentative="1">
      <w:start w:val="1"/>
      <w:numFmt w:val="lowerRoman"/>
      <w:lvlText w:val="%6."/>
      <w:lvlJc w:val="right"/>
      <w:pPr>
        <w:ind w:left="4009" w:hanging="180"/>
      </w:pPr>
    </w:lvl>
    <w:lvl w:ilvl="6" w:tplc="0809000F" w:tentative="1">
      <w:start w:val="1"/>
      <w:numFmt w:val="decimal"/>
      <w:lvlText w:val="%7."/>
      <w:lvlJc w:val="left"/>
      <w:pPr>
        <w:ind w:left="4729" w:hanging="360"/>
      </w:pPr>
    </w:lvl>
    <w:lvl w:ilvl="7" w:tplc="08090019" w:tentative="1">
      <w:start w:val="1"/>
      <w:numFmt w:val="lowerLetter"/>
      <w:lvlText w:val="%8."/>
      <w:lvlJc w:val="left"/>
      <w:pPr>
        <w:ind w:left="5449" w:hanging="360"/>
      </w:pPr>
    </w:lvl>
    <w:lvl w:ilvl="8" w:tplc="08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18" w15:restartNumberingAfterBreak="0">
    <w:nsid w:val="3E4C29B5"/>
    <w:multiLevelType w:val="hybridMultilevel"/>
    <w:tmpl w:val="E430C64A"/>
    <w:lvl w:ilvl="0" w:tplc="8F5C37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254A5"/>
    <w:multiLevelType w:val="hybridMultilevel"/>
    <w:tmpl w:val="F950FADC"/>
    <w:lvl w:ilvl="0" w:tplc="7CB0E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4B2628"/>
    <w:multiLevelType w:val="hybridMultilevel"/>
    <w:tmpl w:val="2E2488F0"/>
    <w:lvl w:ilvl="0" w:tplc="2EBC4F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8E118D"/>
    <w:multiLevelType w:val="hybridMultilevel"/>
    <w:tmpl w:val="AA867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06A47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8363E7"/>
    <w:multiLevelType w:val="hybridMultilevel"/>
    <w:tmpl w:val="D5688E8A"/>
    <w:lvl w:ilvl="0" w:tplc="2EBC4F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816"/>
    <w:multiLevelType w:val="hybridMultilevel"/>
    <w:tmpl w:val="0434C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AB1ED4"/>
    <w:multiLevelType w:val="hybridMultilevel"/>
    <w:tmpl w:val="C180DDC6"/>
    <w:lvl w:ilvl="0" w:tplc="608A1C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8FA729F"/>
    <w:multiLevelType w:val="hybridMultilevel"/>
    <w:tmpl w:val="F37EB10E"/>
    <w:lvl w:ilvl="0" w:tplc="642C8514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 w15:restartNumberingAfterBreak="0">
    <w:nsid w:val="4CCD2ADE"/>
    <w:multiLevelType w:val="hybridMultilevel"/>
    <w:tmpl w:val="73A28D5C"/>
    <w:lvl w:ilvl="0" w:tplc="04150017">
      <w:start w:val="1"/>
      <w:numFmt w:val="lowerLetter"/>
      <w:lvlText w:val="%1)"/>
      <w:lvlJc w:val="left"/>
      <w:pPr>
        <w:ind w:left="1451" w:hanging="360"/>
      </w:pPr>
    </w:lvl>
    <w:lvl w:ilvl="1" w:tplc="04090019" w:tentative="1">
      <w:start w:val="1"/>
      <w:numFmt w:val="lowerLetter"/>
      <w:lvlText w:val="%2."/>
      <w:lvlJc w:val="left"/>
      <w:pPr>
        <w:ind w:left="2171" w:hanging="360"/>
      </w:pPr>
    </w:lvl>
    <w:lvl w:ilvl="2" w:tplc="0409001B" w:tentative="1">
      <w:start w:val="1"/>
      <w:numFmt w:val="lowerRoman"/>
      <w:lvlText w:val="%3."/>
      <w:lvlJc w:val="right"/>
      <w:pPr>
        <w:ind w:left="2891" w:hanging="180"/>
      </w:pPr>
    </w:lvl>
    <w:lvl w:ilvl="3" w:tplc="0409000F" w:tentative="1">
      <w:start w:val="1"/>
      <w:numFmt w:val="decimal"/>
      <w:lvlText w:val="%4."/>
      <w:lvlJc w:val="left"/>
      <w:pPr>
        <w:ind w:left="3611" w:hanging="360"/>
      </w:pPr>
    </w:lvl>
    <w:lvl w:ilvl="4" w:tplc="04090019" w:tentative="1">
      <w:start w:val="1"/>
      <w:numFmt w:val="lowerLetter"/>
      <w:lvlText w:val="%5."/>
      <w:lvlJc w:val="left"/>
      <w:pPr>
        <w:ind w:left="4331" w:hanging="360"/>
      </w:pPr>
    </w:lvl>
    <w:lvl w:ilvl="5" w:tplc="0409001B" w:tentative="1">
      <w:start w:val="1"/>
      <w:numFmt w:val="lowerRoman"/>
      <w:lvlText w:val="%6."/>
      <w:lvlJc w:val="right"/>
      <w:pPr>
        <w:ind w:left="5051" w:hanging="180"/>
      </w:pPr>
    </w:lvl>
    <w:lvl w:ilvl="6" w:tplc="0409000F" w:tentative="1">
      <w:start w:val="1"/>
      <w:numFmt w:val="decimal"/>
      <w:lvlText w:val="%7."/>
      <w:lvlJc w:val="left"/>
      <w:pPr>
        <w:ind w:left="5771" w:hanging="360"/>
      </w:pPr>
    </w:lvl>
    <w:lvl w:ilvl="7" w:tplc="04090019" w:tentative="1">
      <w:start w:val="1"/>
      <w:numFmt w:val="lowerLetter"/>
      <w:lvlText w:val="%8."/>
      <w:lvlJc w:val="left"/>
      <w:pPr>
        <w:ind w:left="6491" w:hanging="360"/>
      </w:pPr>
    </w:lvl>
    <w:lvl w:ilvl="8" w:tplc="0409001B" w:tentative="1">
      <w:start w:val="1"/>
      <w:numFmt w:val="lowerRoman"/>
      <w:lvlText w:val="%9."/>
      <w:lvlJc w:val="right"/>
      <w:pPr>
        <w:ind w:left="7211" w:hanging="180"/>
      </w:pPr>
    </w:lvl>
  </w:abstractNum>
  <w:abstractNum w:abstractNumId="27" w15:restartNumberingAfterBreak="0">
    <w:nsid w:val="4ED46EF5"/>
    <w:multiLevelType w:val="hybridMultilevel"/>
    <w:tmpl w:val="00DE9BC6"/>
    <w:lvl w:ilvl="0" w:tplc="55CC0C78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FB4AFD"/>
    <w:multiLevelType w:val="hybridMultilevel"/>
    <w:tmpl w:val="25D857A2"/>
    <w:lvl w:ilvl="0" w:tplc="2EBC4F02">
      <w:start w:val="1"/>
      <w:numFmt w:val="decimal"/>
      <w:lvlText w:val="%1)"/>
      <w:lvlJc w:val="left"/>
      <w:pPr>
        <w:ind w:left="7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89" w:hanging="360"/>
      </w:pPr>
    </w:lvl>
    <w:lvl w:ilvl="2" w:tplc="0809001B" w:tentative="1">
      <w:start w:val="1"/>
      <w:numFmt w:val="lowerRoman"/>
      <w:lvlText w:val="%3."/>
      <w:lvlJc w:val="right"/>
      <w:pPr>
        <w:ind w:left="2209" w:hanging="180"/>
      </w:pPr>
    </w:lvl>
    <w:lvl w:ilvl="3" w:tplc="0809000F" w:tentative="1">
      <w:start w:val="1"/>
      <w:numFmt w:val="decimal"/>
      <w:lvlText w:val="%4."/>
      <w:lvlJc w:val="left"/>
      <w:pPr>
        <w:ind w:left="2929" w:hanging="360"/>
      </w:pPr>
    </w:lvl>
    <w:lvl w:ilvl="4" w:tplc="08090019" w:tentative="1">
      <w:start w:val="1"/>
      <w:numFmt w:val="lowerLetter"/>
      <w:lvlText w:val="%5."/>
      <w:lvlJc w:val="left"/>
      <w:pPr>
        <w:ind w:left="3649" w:hanging="360"/>
      </w:pPr>
    </w:lvl>
    <w:lvl w:ilvl="5" w:tplc="0809001B" w:tentative="1">
      <w:start w:val="1"/>
      <w:numFmt w:val="lowerRoman"/>
      <w:lvlText w:val="%6."/>
      <w:lvlJc w:val="right"/>
      <w:pPr>
        <w:ind w:left="4369" w:hanging="180"/>
      </w:pPr>
    </w:lvl>
    <w:lvl w:ilvl="6" w:tplc="0809000F" w:tentative="1">
      <w:start w:val="1"/>
      <w:numFmt w:val="decimal"/>
      <w:lvlText w:val="%7."/>
      <w:lvlJc w:val="left"/>
      <w:pPr>
        <w:ind w:left="5089" w:hanging="360"/>
      </w:pPr>
    </w:lvl>
    <w:lvl w:ilvl="7" w:tplc="08090019" w:tentative="1">
      <w:start w:val="1"/>
      <w:numFmt w:val="lowerLetter"/>
      <w:lvlText w:val="%8."/>
      <w:lvlJc w:val="left"/>
      <w:pPr>
        <w:ind w:left="5809" w:hanging="360"/>
      </w:pPr>
    </w:lvl>
    <w:lvl w:ilvl="8" w:tplc="08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29" w15:restartNumberingAfterBreak="0">
    <w:nsid w:val="50BE41C1"/>
    <w:multiLevelType w:val="hybridMultilevel"/>
    <w:tmpl w:val="7BE69C5C"/>
    <w:lvl w:ilvl="0" w:tplc="1A8600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AF7C3D"/>
    <w:multiLevelType w:val="multilevel"/>
    <w:tmpl w:val="887C7392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31" w15:restartNumberingAfterBreak="0">
    <w:nsid w:val="5BA349B7"/>
    <w:multiLevelType w:val="hybridMultilevel"/>
    <w:tmpl w:val="F40E690E"/>
    <w:lvl w:ilvl="0" w:tplc="0442A456">
      <w:start w:val="1"/>
      <w:numFmt w:val="decimal"/>
      <w:lvlText w:val="%1)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32" w15:restartNumberingAfterBreak="0">
    <w:nsid w:val="5C880D63"/>
    <w:multiLevelType w:val="hybridMultilevel"/>
    <w:tmpl w:val="7A601B64"/>
    <w:lvl w:ilvl="0" w:tplc="29529D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896213"/>
    <w:multiLevelType w:val="hybridMultilevel"/>
    <w:tmpl w:val="5BA8C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B578EA"/>
    <w:multiLevelType w:val="hybridMultilevel"/>
    <w:tmpl w:val="5922DEF8"/>
    <w:lvl w:ilvl="0" w:tplc="F6A0DD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7491A6B"/>
    <w:multiLevelType w:val="hybridMultilevel"/>
    <w:tmpl w:val="B1F24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F53CF8"/>
    <w:multiLevelType w:val="hybridMultilevel"/>
    <w:tmpl w:val="5C00DA40"/>
    <w:lvl w:ilvl="0" w:tplc="991C5EC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858AD"/>
    <w:multiLevelType w:val="hybridMultilevel"/>
    <w:tmpl w:val="46801A22"/>
    <w:lvl w:ilvl="0" w:tplc="04CC52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2916FE"/>
    <w:multiLevelType w:val="hybridMultilevel"/>
    <w:tmpl w:val="7A688C5A"/>
    <w:lvl w:ilvl="0" w:tplc="C5C0CD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D72F97"/>
    <w:multiLevelType w:val="hybridMultilevel"/>
    <w:tmpl w:val="5A68ABD4"/>
    <w:lvl w:ilvl="0" w:tplc="0F4ADED0">
      <w:start w:val="1"/>
      <w:numFmt w:val="decimal"/>
      <w:lvlText w:val="%1."/>
      <w:lvlJc w:val="left"/>
      <w:pPr>
        <w:ind w:left="63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51" w:hanging="360"/>
      </w:pPr>
    </w:lvl>
    <w:lvl w:ilvl="2" w:tplc="0415001B" w:tentative="1">
      <w:start w:val="1"/>
      <w:numFmt w:val="lowerRoman"/>
      <w:lvlText w:val="%3."/>
      <w:lvlJc w:val="right"/>
      <w:pPr>
        <w:ind w:left="2071" w:hanging="180"/>
      </w:pPr>
    </w:lvl>
    <w:lvl w:ilvl="3" w:tplc="0415000F" w:tentative="1">
      <w:start w:val="1"/>
      <w:numFmt w:val="decimal"/>
      <w:lvlText w:val="%4."/>
      <w:lvlJc w:val="left"/>
      <w:pPr>
        <w:ind w:left="2791" w:hanging="360"/>
      </w:pPr>
    </w:lvl>
    <w:lvl w:ilvl="4" w:tplc="04150019" w:tentative="1">
      <w:start w:val="1"/>
      <w:numFmt w:val="lowerLetter"/>
      <w:lvlText w:val="%5."/>
      <w:lvlJc w:val="left"/>
      <w:pPr>
        <w:ind w:left="3511" w:hanging="360"/>
      </w:pPr>
    </w:lvl>
    <w:lvl w:ilvl="5" w:tplc="0415001B" w:tentative="1">
      <w:start w:val="1"/>
      <w:numFmt w:val="lowerRoman"/>
      <w:lvlText w:val="%6."/>
      <w:lvlJc w:val="right"/>
      <w:pPr>
        <w:ind w:left="4231" w:hanging="180"/>
      </w:pPr>
    </w:lvl>
    <w:lvl w:ilvl="6" w:tplc="0415000F" w:tentative="1">
      <w:start w:val="1"/>
      <w:numFmt w:val="decimal"/>
      <w:lvlText w:val="%7."/>
      <w:lvlJc w:val="left"/>
      <w:pPr>
        <w:ind w:left="4951" w:hanging="360"/>
      </w:pPr>
    </w:lvl>
    <w:lvl w:ilvl="7" w:tplc="04150019" w:tentative="1">
      <w:start w:val="1"/>
      <w:numFmt w:val="lowerLetter"/>
      <w:lvlText w:val="%8."/>
      <w:lvlJc w:val="left"/>
      <w:pPr>
        <w:ind w:left="5671" w:hanging="360"/>
      </w:pPr>
    </w:lvl>
    <w:lvl w:ilvl="8" w:tplc="0415001B" w:tentative="1">
      <w:start w:val="1"/>
      <w:numFmt w:val="lowerRoman"/>
      <w:lvlText w:val="%9."/>
      <w:lvlJc w:val="right"/>
      <w:pPr>
        <w:ind w:left="6391" w:hanging="180"/>
      </w:pPr>
    </w:lvl>
  </w:abstractNum>
  <w:num w:numId="1" w16cid:durableId="159852535">
    <w:abstractNumId w:val="18"/>
  </w:num>
  <w:num w:numId="2" w16cid:durableId="416289646">
    <w:abstractNumId w:val="23"/>
  </w:num>
  <w:num w:numId="3" w16cid:durableId="922643819">
    <w:abstractNumId w:val="34"/>
  </w:num>
  <w:num w:numId="4" w16cid:durableId="50691059">
    <w:abstractNumId w:val="14"/>
  </w:num>
  <w:num w:numId="5" w16cid:durableId="855509622">
    <w:abstractNumId w:val="19"/>
  </w:num>
  <w:num w:numId="6" w16cid:durableId="686325711">
    <w:abstractNumId w:val="1"/>
  </w:num>
  <w:num w:numId="7" w16cid:durableId="529802719">
    <w:abstractNumId w:val="21"/>
  </w:num>
  <w:num w:numId="8" w16cid:durableId="825820528">
    <w:abstractNumId w:val="31"/>
  </w:num>
  <w:num w:numId="9" w16cid:durableId="648705373">
    <w:abstractNumId w:val="25"/>
  </w:num>
  <w:num w:numId="10" w16cid:durableId="373119395">
    <w:abstractNumId w:val="36"/>
  </w:num>
  <w:num w:numId="11" w16cid:durableId="1841583260">
    <w:abstractNumId w:val="24"/>
  </w:num>
  <w:num w:numId="12" w16cid:durableId="407506955">
    <w:abstractNumId w:val="10"/>
  </w:num>
  <w:num w:numId="13" w16cid:durableId="680276684">
    <w:abstractNumId w:val="26"/>
  </w:num>
  <w:num w:numId="14" w16cid:durableId="1950039825">
    <w:abstractNumId w:val="6"/>
  </w:num>
  <w:num w:numId="15" w16cid:durableId="2007590375">
    <w:abstractNumId w:val="17"/>
  </w:num>
  <w:num w:numId="16" w16cid:durableId="1100488442">
    <w:abstractNumId w:val="35"/>
  </w:num>
  <w:num w:numId="17" w16cid:durableId="83721446">
    <w:abstractNumId w:val="7"/>
  </w:num>
  <w:num w:numId="18" w16cid:durableId="876359125">
    <w:abstractNumId w:val="28"/>
  </w:num>
  <w:num w:numId="19" w16cid:durableId="1468359776">
    <w:abstractNumId w:val="8"/>
  </w:num>
  <w:num w:numId="20" w16cid:durableId="1680544257">
    <w:abstractNumId w:val="33"/>
  </w:num>
  <w:num w:numId="21" w16cid:durableId="393622583">
    <w:abstractNumId w:val="12"/>
  </w:num>
  <w:num w:numId="22" w16cid:durableId="2081712438">
    <w:abstractNumId w:val="3"/>
  </w:num>
  <w:num w:numId="23" w16cid:durableId="1755543968">
    <w:abstractNumId w:val="5"/>
  </w:num>
  <w:num w:numId="24" w16cid:durableId="1685134925">
    <w:abstractNumId w:val="20"/>
  </w:num>
  <w:num w:numId="25" w16cid:durableId="2136823935">
    <w:abstractNumId w:val="22"/>
  </w:num>
  <w:num w:numId="26" w16cid:durableId="53043166">
    <w:abstractNumId w:val="9"/>
  </w:num>
  <w:num w:numId="27" w16cid:durableId="555552125">
    <w:abstractNumId w:val="15"/>
  </w:num>
  <w:num w:numId="28" w16cid:durableId="507604291">
    <w:abstractNumId w:val="0"/>
  </w:num>
  <w:num w:numId="29" w16cid:durableId="1939018957">
    <w:abstractNumId w:val="37"/>
  </w:num>
  <w:num w:numId="30" w16cid:durableId="1078791174">
    <w:abstractNumId w:val="11"/>
  </w:num>
  <w:num w:numId="31" w16cid:durableId="1341004158">
    <w:abstractNumId w:val="27"/>
  </w:num>
  <w:num w:numId="32" w16cid:durableId="390228433">
    <w:abstractNumId w:val="38"/>
  </w:num>
  <w:num w:numId="33" w16cid:durableId="271594457">
    <w:abstractNumId w:val="4"/>
  </w:num>
  <w:num w:numId="34" w16cid:durableId="1624075442">
    <w:abstractNumId w:val="39"/>
  </w:num>
  <w:num w:numId="35" w16cid:durableId="965238387">
    <w:abstractNumId w:val="32"/>
  </w:num>
  <w:num w:numId="36" w16cid:durableId="1588610578">
    <w:abstractNumId w:val="29"/>
  </w:num>
  <w:num w:numId="37" w16cid:durableId="2040154365">
    <w:abstractNumId w:val="13"/>
  </w:num>
  <w:num w:numId="38" w16cid:durableId="1940331718">
    <w:abstractNumId w:val="2"/>
  </w:num>
  <w:num w:numId="39" w16cid:durableId="766854014">
    <w:abstractNumId w:val="16"/>
  </w:num>
  <w:num w:numId="40" w16cid:durableId="20893844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TO2MDA0MTawtDRW0lEKTi0uzszPAykwqgUAVkctGSwAAAA="/>
  </w:docVars>
  <w:rsids>
    <w:rsidRoot w:val="006A4049"/>
    <w:rsid w:val="0000064D"/>
    <w:rsid w:val="0000641F"/>
    <w:rsid w:val="00027A78"/>
    <w:rsid w:val="00037DC1"/>
    <w:rsid w:val="0004004A"/>
    <w:rsid w:val="00043340"/>
    <w:rsid w:val="00050D58"/>
    <w:rsid w:val="00051549"/>
    <w:rsid w:val="0006632F"/>
    <w:rsid w:val="00072531"/>
    <w:rsid w:val="00082C26"/>
    <w:rsid w:val="00091A82"/>
    <w:rsid w:val="000F0A4C"/>
    <w:rsid w:val="00103AB6"/>
    <w:rsid w:val="00107947"/>
    <w:rsid w:val="00107DBF"/>
    <w:rsid w:val="00115D29"/>
    <w:rsid w:val="00136423"/>
    <w:rsid w:val="00166E31"/>
    <w:rsid w:val="00174EA5"/>
    <w:rsid w:val="001766F8"/>
    <w:rsid w:val="001A753C"/>
    <w:rsid w:val="00271B40"/>
    <w:rsid w:val="00277843"/>
    <w:rsid w:val="00284490"/>
    <w:rsid w:val="002B67BE"/>
    <w:rsid w:val="002E15F9"/>
    <w:rsid w:val="002E6DA6"/>
    <w:rsid w:val="002F16B5"/>
    <w:rsid w:val="002F32F3"/>
    <w:rsid w:val="00324D77"/>
    <w:rsid w:val="003339AA"/>
    <w:rsid w:val="003552AA"/>
    <w:rsid w:val="00355E55"/>
    <w:rsid w:val="003675BF"/>
    <w:rsid w:val="003A7878"/>
    <w:rsid w:val="003D116F"/>
    <w:rsid w:val="003E53BB"/>
    <w:rsid w:val="00417300"/>
    <w:rsid w:val="004213C4"/>
    <w:rsid w:val="00460DC7"/>
    <w:rsid w:val="00476B3D"/>
    <w:rsid w:val="00486DBB"/>
    <w:rsid w:val="004A39DB"/>
    <w:rsid w:val="004B59FF"/>
    <w:rsid w:val="004C08BE"/>
    <w:rsid w:val="00520B39"/>
    <w:rsid w:val="005727D0"/>
    <w:rsid w:val="00590776"/>
    <w:rsid w:val="005B74C9"/>
    <w:rsid w:val="005E7A09"/>
    <w:rsid w:val="006156AE"/>
    <w:rsid w:val="0064420C"/>
    <w:rsid w:val="00674BA1"/>
    <w:rsid w:val="00693187"/>
    <w:rsid w:val="006A4049"/>
    <w:rsid w:val="007214B8"/>
    <w:rsid w:val="0073694E"/>
    <w:rsid w:val="00757B23"/>
    <w:rsid w:val="00772FFC"/>
    <w:rsid w:val="00774E98"/>
    <w:rsid w:val="00777544"/>
    <w:rsid w:val="007963FF"/>
    <w:rsid w:val="007B57FE"/>
    <w:rsid w:val="007B6F75"/>
    <w:rsid w:val="007C1D23"/>
    <w:rsid w:val="00806A72"/>
    <w:rsid w:val="00811B74"/>
    <w:rsid w:val="0087094F"/>
    <w:rsid w:val="00886A27"/>
    <w:rsid w:val="0089051F"/>
    <w:rsid w:val="008B2B3E"/>
    <w:rsid w:val="00900E99"/>
    <w:rsid w:val="00903D8E"/>
    <w:rsid w:val="009177AB"/>
    <w:rsid w:val="00935283"/>
    <w:rsid w:val="00936B2E"/>
    <w:rsid w:val="009424B1"/>
    <w:rsid w:val="00965A34"/>
    <w:rsid w:val="00970F86"/>
    <w:rsid w:val="00974D15"/>
    <w:rsid w:val="00977F96"/>
    <w:rsid w:val="009D06B6"/>
    <w:rsid w:val="009E2FDC"/>
    <w:rsid w:val="00A1567B"/>
    <w:rsid w:val="00A179E3"/>
    <w:rsid w:val="00A351F0"/>
    <w:rsid w:val="00A44FB3"/>
    <w:rsid w:val="00A7402D"/>
    <w:rsid w:val="00A91DA6"/>
    <w:rsid w:val="00A96D8C"/>
    <w:rsid w:val="00B0031A"/>
    <w:rsid w:val="00B10C8E"/>
    <w:rsid w:val="00B13B97"/>
    <w:rsid w:val="00B247F7"/>
    <w:rsid w:val="00B55E62"/>
    <w:rsid w:val="00B87CB3"/>
    <w:rsid w:val="00B91DFF"/>
    <w:rsid w:val="00BA6D80"/>
    <w:rsid w:val="00BB695C"/>
    <w:rsid w:val="00BC6D47"/>
    <w:rsid w:val="00BE0802"/>
    <w:rsid w:val="00BF62A3"/>
    <w:rsid w:val="00C141A5"/>
    <w:rsid w:val="00C361FD"/>
    <w:rsid w:val="00CC4600"/>
    <w:rsid w:val="00CF1720"/>
    <w:rsid w:val="00D1375E"/>
    <w:rsid w:val="00D210EB"/>
    <w:rsid w:val="00D30932"/>
    <w:rsid w:val="00D33E8F"/>
    <w:rsid w:val="00D409D1"/>
    <w:rsid w:val="00D73221"/>
    <w:rsid w:val="00D75AA7"/>
    <w:rsid w:val="00D87F32"/>
    <w:rsid w:val="00D93BED"/>
    <w:rsid w:val="00D97849"/>
    <w:rsid w:val="00DB40D3"/>
    <w:rsid w:val="00E147EB"/>
    <w:rsid w:val="00E17A4F"/>
    <w:rsid w:val="00E252E6"/>
    <w:rsid w:val="00E30BEA"/>
    <w:rsid w:val="00E700D5"/>
    <w:rsid w:val="00E70890"/>
    <w:rsid w:val="00E733D6"/>
    <w:rsid w:val="00E76C5F"/>
    <w:rsid w:val="00E81DAE"/>
    <w:rsid w:val="00E940FA"/>
    <w:rsid w:val="00EF24BC"/>
    <w:rsid w:val="00EF4131"/>
    <w:rsid w:val="00F07889"/>
    <w:rsid w:val="00F16442"/>
    <w:rsid w:val="00F5037D"/>
    <w:rsid w:val="00F55583"/>
    <w:rsid w:val="00F65D2D"/>
    <w:rsid w:val="00F66CD3"/>
    <w:rsid w:val="00F776AE"/>
    <w:rsid w:val="00F843B3"/>
    <w:rsid w:val="00F91FF5"/>
    <w:rsid w:val="00F92663"/>
    <w:rsid w:val="00F978FE"/>
    <w:rsid w:val="00FA5414"/>
    <w:rsid w:val="00FC1303"/>
    <w:rsid w:val="00FC651A"/>
    <w:rsid w:val="00FC6C2E"/>
    <w:rsid w:val="00FD6167"/>
    <w:rsid w:val="00FF2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7B76D"/>
  <w15:chartTrackingRefBased/>
  <w15:docId w15:val="{435C8174-AC61-4F4D-8AF3-095B54F17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A4049"/>
    <w:pPr>
      <w:spacing w:after="200" w:line="276" w:lineRule="auto"/>
    </w:pPr>
    <w:rPr>
      <w:rFonts w:ascii="Calibri" w:eastAsia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6A404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A404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A4049"/>
    <w:rPr>
      <w:rFonts w:ascii="Calibri" w:eastAsia="Calibri" w:hAnsi="Calibri" w:cs="Calibri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A40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A4049"/>
    <w:rPr>
      <w:rFonts w:ascii="Segoe UI" w:eastAsia="Calibr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6A40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Styl moj"/>
    <w:basedOn w:val="Normalny"/>
    <w:link w:val="AkapitzlistZnak"/>
    <w:uiPriority w:val="34"/>
    <w:qFormat/>
    <w:rsid w:val="006A4049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06B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06B6"/>
    <w:rPr>
      <w:rFonts w:ascii="Calibri" w:eastAsia="Calibri" w:hAnsi="Calibri" w:cs="Calibri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E700D5"/>
    <w:pPr>
      <w:spacing w:after="0" w:line="240" w:lineRule="auto"/>
    </w:pPr>
    <w:rPr>
      <w:rFonts w:ascii="Calibri" w:eastAsia="Calibri" w:hAnsi="Calibri" w:cs="Calibri"/>
    </w:rPr>
  </w:style>
  <w:style w:type="character" w:customStyle="1" w:styleId="AkapitzlistZnak">
    <w:name w:val="Akapit z listą Znak"/>
    <w:aliases w:val="Styl moj Znak"/>
    <w:link w:val="Akapitzlist"/>
    <w:uiPriority w:val="34"/>
    <w:locked/>
    <w:rsid w:val="00BA6D80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4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5CA2E-2E68-490A-8DBE-BBB8F491E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49</Words>
  <Characters>3296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żelika Gawrońska</dc:creator>
  <cp:keywords/>
  <dc:description/>
  <cp:lastModifiedBy>Królak-Buzakowska Joanna</cp:lastModifiedBy>
  <cp:revision>5</cp:revision>
  <cp:lastPrinted>2020-09-25T11:21:00Z</cp:lastPrinted>
  <dcterms:created xsi:type="dcterms:W3CDTF">2022-10-13T10:06:00Z</dcterms:created>
  <dcterms:modified xsi:type="dcterms:W3CDTF">2022-10-13T10:17:00Z</dcterms:modified>
</cp:coreProperties>
</file>